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auren Mulkerri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lkerri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35 W Coyle Ave Chicago 6063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fernan719@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22107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